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AFED57" w14:textId="77777777" w:rsidR="0095648F" w:rsidRDefault="0095648F" w:rsidP="0095648F">
      <w:pPr>
        <w:pStyle w:val="Default"/>
        <w:rPr>
          <w:sz w:val="23"/>
          <w:szCs w:val="23"/>
        </w:rPr>
      </w:pPr>
      <w:r>
        <w:t xml:space="preserve"> </w:t>
      </w:r>
      <w:r>
        <w:rPr>
          <w:sz w:val="23"/>
          <w:szCs w:val="23"/>
        </w:rPr>
        <w:t xml:space="preserve">Information sheet for participating and voting at the congregational meeting by Zoom </w:t>
      </w:r>
    </w:p>
    <w:p w14:paraId="0507E5E6" w14:textId="77777777" w:rsidR="0095648F" w:rsidRDefault="0095648F" w:rsidP="0095648F">
      <w:pPr>
        <w:pStyle w:val="Default"/>
        <w:rPr>
          <w:sz w:val="23"/>
          <w:szCs w:val="23"/>
        </w:rPr>
      </w:pPr>
      <w:r>
        <w:rPr>
          <w:sz w:val="23"/>
          <w:szCs w:val="23"/>
        </w:rPr>
        <w:t>Pursuant to the TBS Bylaws, as amended May 2026, the attached policy has been approved by the Board of Directors</w:t>
      </w:r>
    </w:p>
    <w:p w14:paraId="4630EC69" w14:textId="43007EA9" w:rsidR="0095648F" w:rsidRDefault="0095648F" w:rsidP="0095648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20743273" w14:textId="77777777" w:rsidR="0095648F" w:rsidRDefault="0095648F" w:rsidP="0095648F">
      <w:pPr>
        <w:pStyle w:val="Default"/>
        <w:rPr>
          <w:sz w:val="23"/>
          <w:szCs w:val="23"/>
        </w:rPr>
      </w:pPr>
      <w:r>
        <w:rPr>
          <w:sz w:val="23"/>
          <w:szCs w:val="23"/>
        </w:rPr>
        <w:t>We are providing the following information in addition to answering questions you may have.</w:t>
      </w:r>
    </w:p>
    <w:p w14:paraId="5DEA4EC3" w14:textId="1B0B6D7E" w:rsidR="0095648F" w:rsidRDefault="0095648F" w:rsidP="0095648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00DC67C9" w14:textId="77777777" w:rsidR="0095648F" w:rsidRDefault="0095648F" w:rsidP="0095648F">
      <w:pPr>
        <w:pStyle w:val="Default"/>
        <w:numPr>
          <w:ilvl w:val="0"/>
          <w:numId w:val="1"/>
        </w:numPr>
        <w:spacing w:after="79"/>
        <w:rPr>
          <w:sz w:val="23"/>
          <w:szCs w:val="23"/>
        </w:rPr>
      </w:pPr>
      <w:r>
        <w:rPr>
          <w:sz w:val="23"/>
          <w:szCs w:val="23"/>
        </w:rPr>
        <w:t xml:space="preserve">TBS is utilizing Zoom as its virtual platform. </w:t>
      </w:r>
    </w:p>
    <w:p w14:paraId="22862E70" w14:textId="77777777" w:rsidR="0095648F" w:rsidRDefault="0095648F" w:rsidP="0095648F">
      <w:pPr>
        <w:pStyle w:val="Default"/>
        <w:numPr>
          <w:ilvl w:val="0"/>
          <w:numId w:val="1"/>
        </w:numPr>
        <w:spacing w:after="79"/>
        <w:rPr>
          <w:sz w:val="23"/>
          <w:szCs w:val="23"/>
        </w:rPr>
      </w:pPr>
      <w:r>
        <w:rPr>
          <w:sz w:val="23"/>
          <w:szCs w:val="23"/>
        </w:rPr>
        <w:t xml:space="preserve">To participate, you MUST BE A MEMBER IN GOOD STANDING. </w:t>
      </w:r>
    </w:p>
    <w:p w14:paraId="10B03CCF" w14:textId="77777777" w:rsidR="0095648F" w:rsidRDefault="0095648F" w:rsidP="0095648F">
      <w:pPr>
        <w:pStyle w:val="Default"/>
        <w:numPr>
          <w:ilvl w:val="0"/>
          <w:numId w:val="1"/>
        </w:numPr>
        <w:spacing w:after="79"/>
        <w:rPr>
          <w:sz w:val="23"/>
          <w:szCs w:val="23"/>
        </w:rPr>
      </w:pPr>
      <w:r>
        <w:rPr>
          <w:sz w:val="23"/>
          <w:szCs w:val="23"/>
        </w:rPr>
        <w:t xml:space="preserve">You must ensure that you have downloaded the most current version of the Zoom app, and the electronic device that you are using must have video capabilities. </w:t>
      </w:r>
    </w:p>
    <w:p w14:paraId="54198011" w14:textId="77777777" w:rsidR="0095648F" w:rsidRDefault="0095648F" w:rsidP="0095648F">
      <w:pPr>
        <w:pStyle w:val="Default"/>
        <w:numPr>
          <w:ilvl w:val="0"/>
          <w:numId w:val="1"/>
        </w:numPr>
        <w:spacing w:after="79"/>
        <w:rPr>
          <w:sz w:val="23"/>
          <w:szCs w:val="23"/>
        </w:rPr>
      </w:pPr>
      <w:r>
        <w:rPr>
          <w:sz w:val="23"/>
          <w:szCs w:val="23"/>
        </w:rPr>
        <w:t xml:space="preserve">Phone-in participation (without video) is prohibited. </w:t>
      </w:r>
    </w:p>
    <w:p w14:paraId="7152EA78" w14:textId="77777777" w:rsidR="0095648F" w:rsidRDefault="0095648F" w:rsidP="0095648F">
      <w:pPr>
        <w:pStyle w:val="Default"/>
        <w:numPr>
          <w:ilvl w:val="0"/>
          <w:numId w:val="1"/>
        </w:numPr>
        <w:spacing w:after="79"/>
        <w:rPr>
          <w:sz w:val="23"/>
          <w:szCs w:val="23"/>
        </w:rPr>
      </w:pPr>
      <w:r>
        <w:rPr>
          <w:sz w:val="23"/>
          <w:szCs w:val="23"/>
        </w:rPr>
        <w:t xml:space="preserve">You must provide your full name on the electronic device you are using in the Zoom app. </w:t>
      </w:r>
    </w:p>
    <w:p w14:paraId="14FA0178" w14:textId="77777777" w:rsidR="0095648F" w:rsidRDefault="0095648F" w:rsidP="0095648F">
      <w:pPr>
        <w:pStyle w:val="Default"/>
        <w:numPr>
          <w:ilvl w:val="0"/>
          <w:numId w:val="1"/>
        </w:numPr>
        <w:spacing w:after="79"/>
        <w:rPr>
          <w:sz w:val="23"/>
          <w:szCs w:val="23"/>
        </w:rPr>
      </w:pPr>
      <w:r>
        <w:rPr>
          <w:sz w:val="23"/>
          <w:szCs w:val="23"/>
        </w:rPr>
        <w:t xml:space="preserve">In addition to displaying your name, you must have your camera operational and activated so that you can be seen. </w:t>
      </w:r>
    </w:p>
    <w:p w14:paraId="56172671" w14:textId="77777777" w:rsidR="0095648F" w:rsidRDefault="0095648F" w:rsidP="0095648F">
      <w:pPr>
        <w:pStyle w:val="Default"/>
        <w:numPr>
          <w:ilvl w:val="0"/>
          <w:numId w:val="1"/>
        </w:numPr>
        <w:spacing w:after="79"/>
        <w:rPr>
          <w:sz w:val="23"/>
          <w:szCs w:val="23"/>
        </w:rPr>
      </w:pPr>
      <w:r>
        <w:rPr>
          <w:sz w:val="23"/>
          <w:szCs w:val="23"/>
        </w:rPr>
        <w:t xml:space="preserve">You will receive a link or invitation to the Zoom meeting, and when you join the meeting, you will initially be placed in a waiting room before admission to the meeting while an administrator verifies your membership status. </w:t>
      </w:r>
    </w:p>
    <w:p w14:paraId="512AB2B0" w14:textId="77777777" w:rsidR="0095648F" w:rsidRDefault="0095648F" w:rsidP="0095648F">
      <w:pPr>
        <w:pStyle w:val="Default"/>
        <w:numPr>
          <w:ilvl w:val="0"/>
          <w:numId w:val="1"/>
        </w:numPr>
        <w:spacing w:after="79"/>
        <w:rPr>
          <w:sz w:val="23"/>
          <w:szCs w:val="23"/>
        </w:rPr>
      </w:pPr>
      <w:r>
        <w:rPr>
          <w:sz w:val="23"/>
          <w:szCs w:val="23"/>
        </w:rPr>
        <w:t xml:space="preserve">All remote participants will </w:t>
      </w:r>
      <w:proofErr w:type="gramStart"/>
      <w:r>
        <w:rPr>
          <w:sz w:val="23"/>
          <w:szCs w:val="23"/>
        </w:rPr>
        <w:t>be on</w:t>
      </w:r>
      <w:proofErr w:type="gramEnd"/>
      <w:r>
        <w:rPr>
          <w:sz w:val="23"/>
          <w:szCs w:val="23"/>
        </w:rPr>
        <w:t xml:space="preserve"> mute to prevent noise disruption. </w:t>
      </w:r>
    </w:p>
    <w:p w14:paraId="6E15EA85" w14:textId="77777777" w:rsidR="0095648F" w:rsidRDefault="0095648F" w:rsidP="0095648F">
      <w:pPr>
        <w:pStyle w:val="Default"/>
        <w:numPr>
          <w:ilvl w:val="0"/>
          <w:numId w:val="1"/>
        </w:numPr>
        <w:spacing w:after="79"/>
        <w:rPr>
          <w:sz w:val="23"/>
          <w:szCs w:val="23"/>
        </w:rPr>
      </w:pPr>
      <w:r>
        <w:rPr>
          <w:sz w:val="23"/>
          <w:szCs w:val="23"/>
        </w:rPr>
        <w:t xml:space="preserve">The Zoom virtual platform app allows one (1) participant to </w:t>
      </w:r>
      <w:proofErr w:type="gramStart"/>
      <w:r>
        <w:rPr>
          <w:sz w:val="23"/>
          <w:szCs w:val="23"/>
        </w:rPr>
        <w:t>vote</w:t>
      </w:r>
      <w:proofErr w:type="gramEnd"/>
      <w:r>
        <w:rPr>
          <w:sz w:val="23"/>
          <w:szCs w:val="23"/>
        </w:rPr>
        <w:t xml:space="preserve"> PER ELECTRONIC DEVICE. </w:t>
      </w:r>
    </w:p>
    <w:p w14:paraId="59D2CF53" w14:textId="77777777" w:rsidR="0095648F" w:rsidRDefault="0095648F" w:rsidP="0095648F">
      <w:pPr>
        <w:pStyle w:val="Default"/>
        <w:numPr>
          <w:ilvl w:val="0"/>
          <w:numId w:val="1"/>
        </w:numPr>
        <w:spacing w:after="79"/>
        <w:rPr>
          <w:sz w:val="23"/>
          <w:szCs w:val="23"/>
        </w:rPr>
      </w:pPr>
      <w:r>
        <w:rPr>
          <w:sz w:val="23"/>
          <w:szCs w:val="23"/>
        </w:rPr>
        <w:t xml:space="preserve">Zoom allows for more than 1 participant to log in to the SAME ZOOM ACCOUNT. In other words, 2 people in the same household (both entitled to participate and vote) can sign in on separate/different devices (e.g., a computer, an iPad, a mobile phone with video capabilities) to the SAME ZOOM ACCOUNT and must each display their own name on each electronic device. </w:t>
      </w:r>
    </w:p>
    <w:p w14:paraId="07688949" w14:textId="24C017AE" w:rsidR="0095648F" w:rsidRDefault="0095648F" w:rsidP="0095648F">
      <w:pPr>
        <w:pStyle w:val="Default"/>
        <w:numPr>
          <w:ilvl w:val="0"/>
          <w:numId w:val="1"/>
        </w:numPr>
        <w:spacing w:after="79"/>
        <w:rPr>
          <w:sz w:val="23"/>
          <w:szCs w:val="23"/>
        </w:rPr>
      </w:pPr>
      <w:proofErr w:type="gramStart"/>
      <w:r>
        <w:rPr>
          <w:sz w:val="23"/>
          <w:szCs w:val="23"/>
        </w:rPr>
        <w:t>If and when</w:t>
      </w:r>
      <w:proofErr w:type="gramEnd"/>
      <w:r>
        <w:rPr>
          <w:sz w:val="23"/>
          <w:szCs w:val="23"/>
        </w:rPr>
        <w:t xml:space="preserve"> a vote is initiated, voting options will appear on the screen (e.g., YES, NO, ABSTAIN). You must select a choice and submit your vote within the designated timeframe. ONCE THE CHOICE HAS BEEN MADE IT CANNOT BE CHANGED.</w:t>
      </w:r>
    </w:p>
    <w:p w14:paraId="506758BC" w14:textId="77777777" w:rsidR="0095648F" w:rsidRDefault="0095648F" w:rsidP="0095648F">
      <w:pPr>
        <w:pStyle w:val="Default"/>
        <w:numPr>
          <w:ilvl w:val="0"/>
          <w:numId w:val="1"/>
        </w:numPr>
        <w:spacing w:after="79"/>
        <w:rPr>
          <w:sz w:val="23"/>
          <w:szCs w:val="23"/>
        </w:rPr>
      </w:pPr>
      <w:r>
        <w:rPr>
          <w:sz w:val="23"/>
          <w:szCs w:val="23"/>
        </w:rPr>
        <w:t xml:space="preserve">You may initiate a question or comment through Zoom’s chat feature. </w:t>
      </w:r>
    </w:p>
    <w:p w14:paraId="27C40C60" w14:textId="77777777" w:rsidR="0095648F" w:rsidRDefault="0095648F" w:rsidP="0095648F">
      <w:pPr>
        <w:pStyle w:val="Default"/>
        <w:numPr>
          <w:ilvl w:val="0"/>
          <w:numId w:val="1"/>
        </w:numPr>
        <w:rPr>
          <w:sz w:val="23"/>
          <w:szCs w:val="23"/>
        </w:rPr>
      </w:pPr>
      <w:r>
        <w:rPr>
          <w:sz w:val="23"/>
          <w:szCs w:val="23"/>
        </w:rPr>
        <w:t xml:space="preserve">It is your responsibility to familiarize yourself with Zoom’s features and controls before the meeting. </w:t>
      </w:r>
    </w:p>
    <w:p w14:paraId="271B7DD1" w14:textId="77777777" w:rsidR="0095648F" w:rsidRDefault="0095648F" w:rsidP="0095648F"/>
    <w:p w14:paraId="724C3EF8" w14:textId="51A60D5B" w:rsidR="00426E4C" w:rsidRPr="002A562C" w:rsidRDefault="002A562C" w:rsidP="00020C6D">
      <w:pPr>
        <w:spacing w:after="0" w:line="240" w:lineRule="auto"/>
        <w:jc w:val="center"/>
        <w:rPr>
          <w:rFonts w:ascii="Arial" w:eastAsia="Calibri" w:hAnsi="Arial" w:cs="Arial"/>
          <w:kern w:val="0"/>
          <w:sz w:val="20"/>
          <w:szCs w:val="20"/>
          <w14:ligatures w14:val="none"/>
        </w:rPr>
      </w:pPr>
      <w:r>
        <w:rPr>
          <w:rFonts w:ascii="Arial" w:eastAsia="Calibri" w:hAnsi="Arial" w:cs="Times New Roman (Body CS)"/>
          <w:sz w:val="22"/>
          <w:szCs w:val="22"/>
        </w:rPr>
        <w:t xml:space="preserve">     </w:t>
      </w:r>
    </w:p>
    <w:sectPr w:rsidR="00426E4C" w:rsidRPr="002A562C" w:rsidSect="00566835">
      <w:headerReference w:type="default" r:id="rId7"/>
      <w:pgSz w:w="12240" w:h="15840" w:code="1"/>
      <w:pgMar w:top="2016" w:right="1152" w:bottom="1008" w:left="1152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BD5856" w14:textId="77777777" w:rsidR="006C05C8" w:rsidRDefault="006C05C8" w:rsidP="00426E4C">
      <w:pPr>
        <w:spacing w:after="0" w:line="240" w:lineRule="auto"/>
      </w:pPr>
      <w:r>
        <w:separator/>
      </w:r>
    </w:p>
  </w:endnote>
  <w:endnote w:type="continuationSeparator" w:id="0">
    <w:p w14:paraId="65830E9B" w14:textId="77777777" w:rsidR="006C05C8" w:rsidRDefault="006C05C8" w:rsidP="00426E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8F5115" w14:textId="77777777" w:rsidR="006C05C8" w:rsidRDefault="006C05C8" w:rsidP="00426E4C">
      <w:pPr>
        <w:spacing w:after="0" w:line="240" w:lineRule="auto"/>
      </w:pPr>
      <w:r>
        <w:separator/>
      </w:r>
    </w:p>
  </w:footnote>
  <w:footnote w:type="continuationSeparator" w:id="0">
    <w:p w14:paraId="14E82016" w14:textId="77777777" w:rsidR="006C05C8" w:rsidRDefault="006C05C8" w:rsidP="00426E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F4729" w14:textId="1BD646A1" w:rsidR="00426E4C" w:rsidRPr="00566835" w:rsidRDefault="00566835" w:rsidP="00566835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6604EB5" wp14:editId="6A9F3F64">
          <wp:simplePos x="0" y="0"/>
          <wp:positionH relativeFrom="column">
            <wp:posOffset>-645795</wp:posOffset>
          </wp:positionH>
          <wp:positionV relativeFrom="paragraph">
            <wp:posOffset>-544830</wp:posOffset>
          </wp:positionV>
          <wp:extent cx="7572375" cy="1748155"/>
          <wp:effectExtent l="0" t="0" r="9525" b="4445"/>
          <wp:wrapSquare wrapText="bothSides"/>
          <wp:docPr id="156950290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69502901" name="Picture 156950290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2375" cy="17481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E0BC1F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80902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87"/>
  <w:drawingGridVerticalSpacing w:val="187"/>
  <w:doNotUseMarginsForDrawingGridOrigin/>
  <w:drawingGridHorizontalOrigin w:val="1152"/>
  <w:drawingGridVerticalOrigin w:val="201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3MTcwszQ0MjK1sDRW0lEKTi0uzszPAykwqgUAio4sciwAAAA="/>
  </w:docVars>
  <w:rsids>
    <w:rsidRoot w:val="00426E4C"/>
    <w:rsid w:val="00020C6D"/>
    <w:rsid w:val="000703AA"/>
    <w:rsid w:val="001F0F65"/>
    <w:rsid w:val="0020235F"/>
    <w:rsid w:val="0021124F"/>
    <w:rsid w:val="002228DB"/>
    <w:rsid w:val="00276C75"/>
    <w:rsid w:val="002A562C"/>
    <w:rsid w:val="00350AA6"/>
    <w:rsid w:val="00426E4C"/>
    <w:rsid w:val="00460771"/>
    <w:rsid w:val="004D5CF1"/>
    <w:rsid w:val="00566835"/>
    <w:rsid w:val="006C05C8"/>
    <w:rsid w:val="0095648F"/>
    <w:rsid w:val="00986518"/>
    <w:rsid w:val="00A757BA"/>
    <w:rsid w:val="00B24E30"/>
    <w:rsid w:val="00B804A7"/>
    <w:rsid w:val="00BE121A"/>
    <w:rsid w:val="00D70A10"/>
    <w:rsid w:val="00D94B61"/>
    <w:rsid w:val="00EA67F2"/>
    <w:rsid w:val="00EF7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B7042B"/>
  <w15:chartTrackingRefBased/>
  <w15:docId w15:val="{D169975B-2296-4E50-B176-8C2255E65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48F"/>
  </w:style>
  <w:style w:type="paragraph" w:styleId="Heading1">
    <w:name w:val="heading 1"/>
    <w:basedOn w:val="Normal"/>
    <w:next w:val="Normal"/>
    <w:link w:val="Heading1Char"/>
    <w:uiPriority w:val="9"/>
    <w:qFormat/>
    <w:rsid w:val="00426E4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26E4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6E4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26E4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6E4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26E4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26E4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6E4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6E4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6E4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26E4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6E4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6E4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6E4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6E4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6E4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6E4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6E4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26E4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E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6E4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26E4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26E4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26E4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26E4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26E4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6E4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6E4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26E4C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426E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E4C"/>
  </w:style>
  <w:style w:type="paragraph" w:styleId="Footer">
    <w:name w:val="footer"/>
    <w:basedOn w:val="Normal"/>
    <w:link w:val="FooterChar"/>
    <w:uiPriority w:val="99"/>
    <w:unhideWhenUsed/>
    <w:rsid w:val="00426E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E4C"/>
  </w:style>
  <w:style w:type="paragraph" w:customStyle="1" w:styleId="Default">
    <w:name w:val="Default"/>
    <w:rsid w:val="009564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5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BS</dc:creator>
  <cp:keywords/>
  <dc:description/>
  <cp:lastModifiedBy>TBS</cp:lastModifiedBy>
  <cp:revision>2</cp:revision>
  <cp:lastPrinted>2026-04-15T18:00:00Z</cp:lastPrinted>
  <dcterms:created xsi:type="dcterms:W3CDTF">2026-04-23T15:27:00Z</dcterms:created>
  <dcterms:modified xsi:type="dcterms:W3CDTF">2026-04-23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3690a4-d178-4c1d-a36f-e5f0e0dcb2ef</vt:lpwstr>
  </property>
</Properties>
</file>